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EEAFD" w14:textId="4AED7C62" w:rsidR="00B1572E" w:rsidRDefault="00000000" w:rsidP="003026A3">
      <w:pPr>
        <w:pStyle w:val="Title"/>
      </w:pPr>
      <w:bookmarkStart w:id="0" w:name="X3cfc58317c52c156bf78ebc32dbf1af74fea368"/>
      <w:r>
        <w:t>Image Classification with CIFAR-10</w:t>
      </w:r>
    </w:p>
    <w:p w14:paraId="0569D7E3" w14:textId="77777777" w:rsidR="00B1572E" w:rsidRDefault="00000000" w:rsidP="003026A3">
      <w:pPr>
        <w:pStyle w:val="Heading2"/>
      </w:pPr>
      <w:bookmarkStart w:id="1" w:name="title-page"/>
      <w:r>
        <w:t>Title Page:</w:t>
      </w:r>
    </w:p>
    <w:p w14:paraId="488BC920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Title:</w:t>
      </w:r>
      <w:r>
        <w:t xml:space="preserve"> Image Classification on CIFAR-10 Dataset</w:t>
      </w:r>
    </w:p>
    <w:p w14:paraId="35AFAA2A" w14:textId="7ACB5D4D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roup Members:</w:t>
      </w:r>
      <w:r>
        <w:t xml:space="preserve"> Qian Yi Wang</w:t>
      </w:r>
      <w:r w:rsidR="007C143F">
        <w:t xml:space="preserve"> (40211303)</w:t>
      </w:r>
      <w:r>
        <w:t>, Andrew Chebli</w:t>
      </w:r>
      <w:r w:rsidR="007C143F">
        <w:t xml:space="preserve"> (ID)</w:t>
      </w:r>
    </w:p>
    <w:p w14:paraId="2F1FE96C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urse:</w:t>
      </w:r>
      <w:r>
        <w:t xml:space="preserve"> COMP472 Artificial Intelligence</w:t>
      </w:r>
    </w:p>
    <w:p w14:paraId="764A97BE" w14:textId="77777777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structor:</w:t>
      </w:r>
      <w:r>
        <w:t xml:space="preserve"> Ali Ayub</w:t>
      </w:r>
    </w:p>
    <w:p w14:paraId="26AC471D" w14:textId="091F07E4" w:rsidR="00B157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e:</w:t>
      </w:r>
      <w:r>
        <w:t xml:space="preserve"> November </w:t>
      </w:r>
      <w:r w:rsidR="007C143F">
        <w:t>2</w:t>
      </w:r>
      <w:r>
        <w:t>5, 2024</w:t>
      </w:r>
    </w:p>
    <w:p w14:paraId="3A30FD60" w14:textId="77777777" w:rsidR="00B1572E" w:rsidRDefault="00000000" w:rsidP="003026A3">
      <w:pPr>
        <w:pStyle w:val="Heading2"/>
      </w:pPr>
      <w:bookmarkStart w:id="2" w:name="introduction"/>
      <w:bookmarkEnd w:id="1"/>
      <w:r>
        <w:t>1. Introduction:</w:t>
      </w:r>
    </w:p>
    <w:p w14:paraId="4D3A600F" w14:textId="40096B32" w:rsidR="003026A3" w:rsidRPr="003026A3" w:rsidRDefault="003026A3" w:rsidP="003026A3">
      <w:pPr>
        <w:pStyle w:val="Heading4"/>
        <w:rPr>
          <w:rFonts w:eastAsiaTheme="minorHAnsi" w:cstheme="minorBidi"/>
          <w:i w:val="0"/>
          <w:iCs w:val="0"/>
          <w:color w:val="auto"/>
        </w:rPr>
      </w:pPr>
      <w:bookmarkStart w:id="3" w:name="methodology"/>
      <w:bookmarkEnd w:id="2"/>
      <w:r w:rsidRPr="003026A3">
        <w:rPr>
          <w:rFonts w:eastAsiaTheme="minorHAnsi" w:cstheme="minorBidi"/>
          <w:i w:val="0"/>
          <w:iCs w:val="0"/>
          <w:color w:val="auto"/>
        </w:rPr>
        <w:t>The objective of this project is to apply various machine learning models for image classification on the CIFAR-10 dataset, which consists of 32x32 RGB images belonging to 10 different object classes. The following models were implemented and evaluated:</w:t>
      </w:r>
    </w:p>
    <w:p w14:paraId="326FC9C2" w14:textId="77777777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Naive Bayes</w:t>
      </w:r>
    </w:p>
    <w:p w14:paraId="08F0FE34" w14:textId="42A7979A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Decision Tree</w:t>
      </w:r>
    </w:p>
    <w:p w14:paraId="2054D886" w14:textId="47A0B819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Multi-Layer Perceptron (MLP)</w:t>
      </w:r>
    </w:p>
    <w:p w14:paraId="72035907" w14:textId="4A65D782" w:rsidR="003026A3" w:rsidRPr="00646689" w:rsidRDefault="003026A3" w:rsidP="00646689">
      <w:pPr>
        <w:pStyle w:val="Heading4"/>
        <w:numPr>
          <w:ilvl w:val="0"/>
          <w:numId w:val="17"/>
        </w:numPr>
        <w:rPr>
          <w:rFonts w:eastAsiaTheme="minorHAnsi" w:cstheme="minorBidi"/>
          <w:b/>
          <w:bCs/>
          <w:i w:val="0"/>
          <w:iCs w:val="0"/>
          <w:color w:val="auto"/>
        </w:rPr>
      </w:pPr>
      <w:r w:rsidRPr="00646689">
        <w:rPr>
          <w:rFonts w:eastAsiaTheme="minorHAnsi" w:cstheme="minorBidi"/>
          <w:b/>
          <w:bCs/>
          <w:i w:val="0"/>
          <w:iCs w:val="0"/>
          <w:color w:val="auto"/>
        </w:rPr>
        <w:t>Convolutional Neural Network (CNN)</w:t>
      </w:r>
    </w:p>
    <w:p w14:paraId="06C83455" w14:textId="77777777" w:rsidR="003026A3" w:rsidRDefault="003026A3" w:rsidP="003026A3">
      <w:pPr>
        <w:pStyle w:val="Heading4"/>
        <w:rPr>
          <w:rFonts w:eastAsiaTheme="minorHAnsi" w:cstheme="minorBidi"/>
          <w:i w:val="0"/>
          <w:iCs w:val="0"/>
          <w:color w:val="auto"/>
        </w:rPr>
      </w:pPr>
      <w:r w:rsidRPr="003026A3">
        <w:rPr>
          <w:rFonts w:eastAsiaTheme="minorHAnsi" w:cstheme="minorBidi"/>
          <w:i w:val="0"/>
          <w:iCs w:val="0"/>
          <w:color w:val="auto"/>
        </w:rPr>
        <w:t>The goal was to explore the effectiveness of each model and its variants by analyzing performance metrics such as accuracy, precision, recall, and F1-score. The project also includes comparison between different configurations for each model type.</w:t>
      </w:r>
    </w:p>
    <w:p w14:paraId="1BFB5D40" w14:textId="44623641" w:rsidR="00B1572E" w:rsidRDefault="00000000" w:rsidP="003026A3">
      <w:pPr>
        <w:pStyle w:val="Heading2"/>
      </w:pPr>
      <w:r>
        <w:t>2. Methodology:</w:t>
      </w:r>
    </w:p>
    <w:p w14:paraId="15352E7A" w14:textId="77777777" w:rsidR="00B1572E" w:rsidRDefault="00000000">
      <w:pPr>
        <w:pStyle w:val="Heading5"/>
        <w:rPr>
          <w:b/>
          <w:bCs/>
        </w:rPr>
      </w:pPr>
      <w:bookmarkStart w:id="4" w:name="dataset-preprocessing"/>
      <w:r>
        <w:rPr>
          <w:b/>
          <w:bCs/>
        </w:rPr>
        <w:t>2.1. Dataset Preprocessing:</w:t>
      </w:r>
    </w:p>
    <w:p w14:paraId="26D1F87A" w14:textId="77777777" w:rsidR="003026A3" w:rsidRPr="003026A3" w:rsidRDefault="003026A3" w:rsidP="003026A3">
      <w:pPr>
        <w:pStyle w:val="BodyText"/>
      </w:pPr>
      <w:r w:rsidRPr="003026A3">
        <w:t>The CIFAR-10 dataset consists of 32x32 pixel RGB images, which were preprocessed as follows:</w:t>
      </w:r>
    </w:p>
    <w:p w14:paraId="603637C3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Resizing</w:t>
      </w:r>
      <w:r w:rsidRPr="003026A3">
        <w:t xml:space="preserve">: The images were resized to 224x224 pixels to match the input size expected by the pre-trained </w:t>
      </w:r>
      <w:r w:rsidRPr="003026A3">
        <w:rPr>
          <w:b/>
          <w:bCs/>
        </w:rPr>
        <w:t>ResNet-18</w:t>
      </w:r>
      <w:r w:rsidRPr="003026A3">
        <w:t xml:space="preserve"> model.</w:t>
      </w:r>
    </w:p>
    <w:p w14:paraId="1B060CB5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Feature Extraction</w:t>
      </w:r>
      <w:r w:rsidRPr="003026A3">
        <w:t xml:space="preserve">: Feature vectors of size </w:t>
      </w:r>
      <w:r w:rsidRPr="003026A3">
        <w:rPr>
          <w:b/>
          <w:bCs/>
        </w:rPr>
        <w:t>512x1</w:t>
      </w:r>
      <w:r w:rsidRPr="003026A3">
        <w:t xml:space="preserve"> were extracted from the ResNet-18 model, pre-trained on ImageNet. These feature vectors were reduced to </w:t>
      </w:r>
      <w:r w:rsidRPr="003026A3">
        <w:rPr>
          <w:b/>
          <w:bCs/>
        </w:rPr>
        <w:t>50x1</w:t>
      </w:r>
      <w:r w:rsidRPr="003026A3">
        <w:t xml:space="preserve"> using </w:t>
      </w:r>
      <w:r w:rsidRPr="003026A3">
        <w:rPr>
          <w:b/>
          <w:bCs/>
        </w:rPr>
        <w:t>Principal Component Analysis (PCA)</w:t>
      </w:r>
      <w:r w:rsidRPr="003026A3">
        <w:t xml:space="preserve"> for dimensionality reduction.</w:t>
      </w:r>
    </w:p>
    <w:p w14:paraId="52223F90" w14:textId="77777777" w:rsidR="003026A3" w:rsidRPr="003026A3" w:rsidRDefault="003026A3" w:rsidP="003026A3">
      <w:pPr>
        <w:pStyle w:val="BodyText"/>
        <w:numPr>
          <w:ilvl w:val="0"/>
          <w:numId w:val="16"/>
        </w:numPr>
      </w:pPr>
      <w:r w:rsidRPr="003026A3">
        <w:rPr>
          <w:b/>
          <w:bCs/>
        </w:rPr>
        <w:t>Final Dataset</w:t>
      </w:r>
      <w:r w:rsidRPr="003026A3">
        <w:t>: The 50-dimensional feature vectors were used as input to train and test the various machine learning models.</w:t>
      </w:r>
    </w:p>
    <w:p w14:paraId="13031DCD" w14:textId="503C1976" w:rsidR="00B1572E" w:rsidRDefault="00000000">
      <w:pPr>
        <w:pStyle w:val="Heading5"/>
      </w:pPr>
      <w:bookmarkStart w:id="5" w:name="model-architectures-and-training"/>
      <w:bookmarkEnd w:id="4"/>
      <w:r>
        <w:rPr>
          <w:b/>
          <w:bCs/>
        </w:rPr>
        <w:t>2.2. Model Architectures and Training:</w:t>
      </w:r>
    </w:p>
    <w:p w14:paraId="799B0C8C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aive Bayes:</w:t>
      </w:r>
    </w:p>
    <w:p w14:paraId="4C3D5736" w14:textId="77777777" w:rsidR="00B1572E" w:rsidRDefault="00000000">
      <w:pPr>
        <w:pStyle w:val="Compact"/>
        <w:numPr>
          <w:ilvl w:val="1"/>
          <w:numId w:val="6"/>
        </w:numPr>
      </w:pPr>
      <w:r>
        <w:t>Implemented Gaussian Naive Bayes from scratch using Python and NumPy, followed by Scikit-learn’s implementation for comparison.</w:t>
      </w:r>
    </w:p>
    <w:p w14:paraId="6847924C" w14:textId="77777777" w:rsidR="00B1572E" w:rsidRDefault="00000000">
      <w:pPr>
        <w:pStyle w:val="Compact"/>
        <w:numPr>
          <w:ilvl w:val="1"/>
          <w:numId w:val="6"/>
        </w:numPr>
      </w:pPr>
      <w:r>
        <w:lastRenderedPageBreak/>
        <w:t>Trained on feature vectors of the CIFAR-10 dataset.</w:t>
      </w:r>
    </w:p>
    <w:p w14:paraId="1CC46C17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cision Tree:</w:t>
      </w:r>
    </w:p>
    <w:p w14:paraId="36737936" w14:textId="77777777" w:rsidR="00B1572E" w:rsidRDefault="00000000">
      <w:pPr>
        <w:pStyle w:val="Compact"/>
        <w:numPr>
          <w:ilvl w:val="1"/>
          <w:numId w:val="7"/>
        </w:numPr>
      </w:pPr>
      <w:r>
        <w:t>A decision tree was implemented using Python and NumPy with a maximum depth of 50. Gini impurity was used for splitting.</w:t>
      </w:r>
    </w:p>
    <w:p w14:paraId="06FDD1B4" w14:textId="77777777" w:rsidR="00B1572E" w:rsidRDefault="00000000">
      <w:pPr>
        <w:pStyle w:val="Compact"/>
        <w:numPr>
          <w:ilvl w:val="1"/>
          <w:numId w:val="7"/>
        </w:numPr>
      </w:pPr>
      <w:r>
        <w:t>The tree depth was varied to observe the effects on performance.</w:t>
      </w:r>
    </w:p>
    <w:p w14:paraId="5262AC00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-Layer Perceptron (MLP):</w:t>
      </w:r>
    </w:p>
    <w:p w14:paraId="3ED5D364" w14:textId="77777777" w:rsidR="00CB1EE7" w:rsidRDefault="00CB1EE7" w:rsidP="00957840">
      <w:pPr>
        <w:pStyle w:val="ListParagraph"/>
        <w:numPr>
          <w:ilvl w:val="1"/>
          <w:numId w:val="8"/>
        </w:numPr>
      </w:pPr>
      <w:r w:rsidRPr="00CB1EE7">
        <w:t xml:space="preserve">The MLP consists of three layers: Linear(50, 512), </w:t>
      </w:r>
      <w:proofErr w:type="spellStart"/>
      <w:r w:rsidRPr="00CB1EE7">
        <w:t>ReLU</w:t>
      </w:r>
      <w:proofErr w:type="spellEnd"/>
      <w:r w:rsidRPr="00CB1EE7">
        <w:t xml:space="preserve">, </w:t>
      </w:r>
      <w:proofErr w:type="spellStart"/>
      <w:r w:rsidRPr="00CB1EE7">
        <w:t>BatchNorm</w:t>
      </w:r>
      <w:proofErr w:type="spellEnd"/>
      <w:r w:rsidRPr="00CB1EE7">
        <w:t xml:space="preserve">(512), Linear(512, 512), </w:t>
      </w:r>
      <w:proofErr w:type="spellStart"/>
      <w:r w:rsidRPr="00CB1EE7">
        <w:t>ReLU</w:t>
      </w:r>
      <w:proofErr w:type="spellEnd"/>
      <w:r w:rsidRPr="00CB1EE7">
        <w:t>, and a final Linear(512, 10) output layer</w:t>
      </w:r>
    </w:p>
    <w:p w14:paraId="04E0F1DE" w14:textId="77777777" w:rsidR="00CB1EE7" w:rsidRDefault="00000000" w:rsidP="00A05429">
      <w:pPr>
        <w:pStyle w:val="ListParagraph"/>
        <w:numPr>
          <w:ilvl w:val="1"/>
          <w:numId w:val="8"/>
        </w:numPr>
      </w:pPr>
      <w:r>
        <w:t>Trained using cross-entropy loss and SGD with momentum=0.9.</w:t>
      </w:r>
    </w:p>
    <w:p w14:paraId="526D7E01" w14:textId="6A34C11A" w:rsidR="00B1572E" w:rsidRDefault="00000000" w:rsidP="00A05429">
      <w:pPr>
        <w:pStyle w:val="ListParagraph"/>
        <w:numPr>
          <w:ilvl w:val="1"/>
          <w:numId w:val="8"/>
        </w:numPr>
      </w:pPr>
      <w:r>
        <w:t>Experimented with varying the number of layers and layer sizes to optimize performance.</w:t>
      </w:r>
    </w:p>
    <w:p w14:paraId="4D87D63D" w14:textId="77777777" w:rsidR="00B157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volutional Neural Network (CNN):</w:t>
      </w:r>
    </w:p>
    <w:p w14:paraId="6F32AEE2" w14:textId="77777777" w:rsidR="00B1572E" w:rsidRDefault="00000000">
      <w:pPr>
        <w:pStyle w:val="Compact"/>
        <w:numPr>
          <w:ilvl w:val="1"/>
          <w:numId w:val="9"/>
        </w:numPr>
      </w:pPr>
      <w:r>
        <w:t>The VGG11 architecture was implemented, consisting of multiple convolutional layers followed by fully connected layers and dropout for regularization.</w:t>
      </w:r>
    </w:p>
    <w:p w14:paraId="066C144F" w14:textId="77777777" w:rsidR="00B1572E" w:rsidRDefault="00000000">
      <w:pPr>
        <w:pStyle w:val="Compact"/>
        <w:numPr>
          <w:ilvl w:val="1"/>
          <w:numId w:val="9"/>
        </w:numPr>
      </w:pPr>
      <w:r>
        <w:t>Trained using cross-entropy loss and SGD with momentum=0.9.</w:t>
      </w:r>
    </w:p>
    <w:p w14:paraId="7B53C614" w14:textId="77777777" w:rsidR="00B1572E" w:rsidRDefault="00000000">
      <w:pPr>
        <w:pStyle w:val="Heading5"/>
      </w:pPr>
      <w:bookmarkStart w:id="6" w:name="training-methodology"/>
      <w:bookmarkEnd w:id="5"/>
      <w:r>
        <w:rPr>
          <w:b/>
          <w:bCs/>
        </w:rPr>
        <w:t>2.3. Training Methodology:</w:t>
      </w:r>
    </w:p>
    <w:p w14:paraId="57E2F3FC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pochs:</w:t>
      </w:r>
      <w:r>
        <w:t xml:space="preserve"> 20-50 epochs for MLP and CNN based on performance convergence.</w:t>
      </w:r>
    </w:p>
    <w:p w14:paraId="38B6FB2A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earning Rate:</w:t>
      </w:r>
      <w:r>
        <w:t xml:space="preserve"> 0.01 for MLP and CNN.</w:t>
      </w:r>
    </w:p>
    <w:p w14:paraId="5ECE5452" w14:textId="77777777" w:rsidR="00B1572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ptimizer:</w:t>
      </w:r>
      <w:r>
        <w:t xml:space="preserve"> SGD with momentum of 0.9.</w:t>
      </w:r>
    </w:p>
    <w:p w14:paraId="2C85B45E" w14:textId="77777777" w:rsidR="00B1572E" w:rsidRDefault="00000000" w:rsidP="003026A3">
      <w:pPr>
        <w:pStyle w:val="Heading2"/>
      </w:pPr>
      <w:bookmarkStart w:id="7" w:name="results"/>
      <w:bookmarkEnd w:id="3"/>
      <w:bookmarkEnd w:id="6"/>
      <w:r>
        <w:t>3. Results:</w:t>
      </w:r>
    </w:p>
    <w:p w14:paraId="2065472D" w14:textId="77777777" w:rsidR="00B1572E" w:rsidRDefault="00000000">
      <w:pPr>
        <w:pStyle w:val="Heading5"/>
      </w:pPr>
      <w:bookmarkStart w:id="8" w:name="evaluation-metrics"/>
      <w:r>
        <w:rPr>
          <w:b/>
          <w:bCs/>
        </w:rPr>
        <w:t>3.1. Evaluation Metrics:</w:t>
      </w:r>
    </w:p>
    <w:p w14:paraId="686858B2" w14:textId="77777777" w:rsidR="00B1572E" w:rsidRDefault="00000000">
      <w:pPr>
        <w:pStyle w:val="FirstParagraph"/>
      </w:pPr>
      <w:r>
        <w:t xml:space="preserve">For each model and its variants, the following evaluation metrics were computed: - </w:t>
      </w:r>
      <w:r>
        <w:rPr>
          <w:b/>
          <w:bCs/>
        </w:rPr>
        <w:t>Accuracy</w:t>
      </w:r>
      <w:r>
        <w:t xml:space="preserve"> - </w:t>
      </w:r>
      <w:r>
        <w:rPr>
          <w:b/>
          <w:bCs/>
        </w:rPr>
        <w:t>Precision</w:t>
      </w:r>
      <w:r>
        <w:t xml:space="preserve"> - </w:t>
      </w:r>
      <w:r>
        <w:rPr>
          <w:b/>
          <w:bCs/>
        </w:rPr>
        <w:t>Recall</w:t>
      </w:r>
      <w:r>
        <w:t xml:space="preserve"> - </w:t>
      </w:r>
      <w:r>
        <w:rPr>
          <w:b/>
          <w:bCs/>
        </w:rPr>
        <w:t>F1-measure</w:t>
      </w:r>
    </w:p>
    <w:p w14:paraId="061F8C38" w14:textId="77777777" w:rsidR="00B1572E" w:rsidRDefault="00000000">
      <w:pPr>
        <w:pStyle w:val="BodyText"/>
      </w:pPr>
      <w:r>
        <w:t>(Insert Table 1: Metrics Summary for Each Model and Variant)</w:t>
      </w:r>
    </w:p>
    <w:p w14:paraId="1F506B84" w14:textId="77777777" w:rsidR="00FA34E0" w:rsidRDefault="00FA34E0">
      <w:pPr>
        <w:pStyle w:val="BodyText"/>
      </w:pPr>
    </w:p>
    <w:p w14:paraId="0352F4DF" w14:textId="77777777" w:rsidR="00B1572E" w:rsidRDefault="00000000">
      <w:pPr>
        <w:pStyle w:val="Heading5"/>
      </w:pPr>
      <w:bookmarkStart w:id="9" w:name="confusion-matrices"/>
      <w:bookmarkEnd w:id="8"/>
      <w:r>
        <w:rPr>
          <w:b/>
          <w:bCs/>
        </w:rPr>
        <w:t>3.2. Confusion Matrices:</w:t>
      </w:r>
    </w:p>
    <w:p w14:paraId="2088CF27" w14:textId="77777777" w:rsidR="00B1572E" w:rsidRDefault="00000000">
      <w:pPr>
        <w:pStyle w:val="FirstParagraph"/>
      </w:pPr>
      <w:r>
        <w:t>Confusion matrices were generated to evaluate the performance of the models, highlighting misclassifications.</w:t>
      </w:r>
    </w:p>
    <w:p w14:paraId="7A5FC9F0" w14:textId="77777777" w:rsidR="00595B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Naive Bayes:</w:t>
      </w:r>
    </w:p>
    <w:p w14:paraId="012F9C6D" w14:textId="67D4B9F4" w:rsidR="00595B30" w:rsidRDefault="00595B30" w:rsidP="00595B30">
      <w:pPr>
        <w:pStyle w:val="Compact"/>
        <w:numPr>
          <w:ilvl w:val="1"/>
          <w:numId w:val="5"/>
        </w:numPr>
      </w:pPr>
      <w:r>
        <w:t>figures</w:t>
      </w:r>
    </w:p>
    <w:p w14:paraId="1A90AE1C" w14:textId="77777777" w:rsidR="00595B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Decision Tree:</w:t>
      </w:r>
    </w:p>
    <w:p w14:paraId="2CFC12B8" w14:textId="77777777" w:rsidR="00595B30" w:rsidRDefault="00595B30" w:rsidP="00595B30">
      <w:pPr>
        <w:pStyle w:val="Compact"/>
        <w:numPr>
          <w:ilvl w:val="1"/>
          <w:numId w:val="5"/>
        </w:numPr>
      </w:pPr>
      <w:r>
        <w:t>figures</w:t>
      </w:r>
    </w:p>
    <w:p w14:paraId="5A20B639" w14:textId="77777777" w:rsidR="00595B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t>Multi-Layer Perceptron (MLP):</w:t>
      </w:r>
    </w:p>
    <w:p w14:paraId="48EF6159" w14:textId="77777777" w:rsidR="00595B30" w:rsidRDefault="00595B30" w:rsidP="00595B30">
      <w:pPr>
        <w:pStyle w:val="Compact"/>
        <w:numPr>
          <w:ilvl w:val="1"/>
          <w:numId w:val="5"/>
        </w:numPr>
      </w:pPr>
      <w:r>
        <w:t>figures</w:t>
      </w:r>
    </w:p>
    <w:p w14:paraId="6C1765F9" w14:textId="77777777" w:rsidR="00595B30" w:rsidRDefault="00595B30" w:rsidP="00595B3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Convolutional Neural Network (CNN):</w:t>
      </w:r>
    </w:p>
    <w:p w14:paraId="21DF4140" w14:textId="6E0CB2DB" w:rsidR="00595B30" w:rsidRPr="00595B30" w:rsidRDefault="00595B30" w:rsidP="00595B30">
      <w:pPr>
        <w:pStyle w:val="Compact"/>
        <w:numPr>
          <w:ilvl w:val="1"/>
          <w:numId w:val="5"/>
        </w:numPr>
      </w:pPr>
      <w:r>
        <w:t>figures</w:t>
      </w:r>
    </w:p>
    <w:p w14:paraId="3B7FD13B" w14:textId="77777777" w:rsidR="00B1572E" w:rsidRDefault="00000000">
      <w:pPr>
        <w:pStyle w:val="BodyText"/>
      </w:pPr>
      <w:r>
        <w:t>(Insert Figure 1: Confusion Matrix for Naive Bayes Model) (Insert Figure 2: Confusion Matrix for Decision Tree Model) (Insert Figure 3: Confusion Matrix for MLP Model) (Insert Figure 4: Confusion Matrix for CNN Model)</w:t>
      </w:r>
    </w:p>
    <w:p w14:paraId="318A888B" w14:textId="77777777" w:rsidR="00B1572E" w:rsidRDefault="00000000" w:rsidP="003026A3">
      <w:pPr>
        <w:pStyle w:val="Heading2"/>
      </w:pPr>
      <w:bookmarkStart w:id="10" w:name="discussion"/>
      <w:bookmarkEnd w:id="7"/>
      <w:bookmarkEnd w:id="9"/>
      <w:r>
        <w:t>4. Discussion:</w:t>
      </w:r>
    </w:p>
    <w:p w14:paraId="2AA51A9C" w14:textId="77777777" w:rsidR="00B1572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del Comparison:</w:t>
      </w:r>
    </w:p>
    <w:p w14:paraId="1AFA8B8C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Naive Bayes:</w:t>
      </w:r>
      <w:r>
        <w:t xml:space="preserve"> Performed well with a relatively simple architecture but struggled with high-dimensional image data.</w:t>
      </w:r>
    </w:p>
    <w:p w14:paraId="18C8282B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Decision Tree:</w:t>
      </w:r>
      <w:r>
        <w:t xml:space="preserve"> Depth was crucial for model performance, with deeper trees leading to better feature learning, but also overfitting.</w:t>
      </w:r>
    </w:p>
    <w:p w14:paraId="51B9B6D6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MLP:</w:t>
      </w:r>
      <w:r>
        <w:t xml:space="preserve"> Showed strong performance but required careful tuning of network depth and layer sizes. Smaller networks underperformed in comparison to deeper models.</w:t>
      </w:r>
    </w:p>
    <w:p w14:paraId="5CA818F1" w14:textId="77777777" w:rsidR="00B1572E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CNN:</w:t>
      </w:r>
      <w:r>
        <w:t xml:space="preserve"> The VGG11 architecture outperformed other models, demonstrating the power of convolutional layers in image classification.</w:t>
      </w:r>
    </w:p>
    <w:p w14:paraId="37D1B04A" w14:textId="77777777" w:rsidR="00B1572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yperparameter Tuning Insights:</w:t>
      </w:r>
    </w:p>
    <w:p w14:paraId="0264DF74" w14:textId="77777777" w:rsidR="00B1572E" w:rsidRDefault="00000000">
      <w:pPr>
        <w:pStyle w:val="Compact"/>
        <w:numPr>
          <w:ilvl w:val="1"/>
          <w:numId w:val="13"/>
        </w:numPr>
      </w:pPr>
      <w:r>
        <w:t>Depth (Decision Tree, MLP, CNN): Depth generally improved performance but increased the risk of overfitting in non-CNN models.</w:t>
      </w:r>
    </w:p>
    <w:p w14:paraId="72DD0D13" w14:textId="77777777" w:rsidR="00B1572E" w:rsidRDefault="00000000">
      <w:pPr>
        <w:pStyle w:val="Compact"/>
        <w:numPr>
          <w:ilvl w:val="1"/>
          <w:numId w:val="13"/>
        </w:numPr>
      </w:pPr>
      <w:r>
        <w:t>Layer Size (MLP): Larger hidden layers provided better performance but at the cost of increased computational complexity.</w:t>
      </w:r>
    </w:p>
    <w:p w14:paraId="254B8AFE" w14:textId="77777777" w:rsidR="00B1572E" w:rsidRDefault="00000000">
      <w:pPr>
        <w:pStyle w:val="Compact"/>
        <w:numPr>
          <w:ilvl w:val="1"/>
          <w:numId w:val="13"/>
        </w:numPr>
      </w:pPr>
      <w:r>
        <w:t>Kernel Size (CNN): Larger kernels helped in capturing broader features, but smaller kernels offered better spatial resolution.</w:t>
      </w:r>
    </w:p>
    <w:p w14:paraId="5E1FEAD8" w14:textId="77777777" w:rsidR="00B1572E" w:rsidRDefault="00000000" w:rsidP="003026A3">
      <w:pPr>
        <w:pStyle w:val="Heading2"/>
      </w:pPr>
      <w:bookmarkStart w:id="11" w:name="conclusion"/>
      <w:bookmarkEnd w:id="10"/>
      <w:r>
        <w:t>5. Conclusion:</w:t>
      </w:r>
    </w:p>
    <w:bookmarkEnd w:id="0"/>
    <w:bookmarkEnd w:id="11"/>
    <w:p w14:paraId="55D00623" w14:textId="4962E9AB" w:rsidR="00B1572E" w:rsidRDefault="003C213E">
      <w:pPr>
        <w:pStyle w:val="Compact"/>
        <w:numPr>
          <w:ilvl w:val="0"/>
          <w:numId w:val="14"/>
        </w:numPr>
      </w:pPr>
      <w:proofErr w:type="spellStart"/>
      <w:r>
        <w:t>sdfsdfsdfsdf</w:t>
      </w:r>
      <w:proofErr w:type="spellEnd"/>
    </w:p>
    <w:sectPr w:rsidR="00B1572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88AEB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6C6C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3507FCA"/>
    <w:multiLevelType w:val="hybridMultilevel"/>
    <w:tmpl w:val="0BD65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F95E64"/>
    <w:multiLevelType w:val="multilevel"/>
    <w:tmpl w:val="D9260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6E2B2D"/>
    <w:multiLevelType w:val="hybridMultilevel"/>
    <w:tmpl w:val="0F940AA0"/>
    <w:lvl w:ilvl="0" w:tplc="0C1E35DC">
      <w:start w:val="3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145862">
    <w:abstractNumId w:val="0"/>
  </w:num>
  <w:num w:numId="2" w16cid:durableId="1266574870">
    <w:abstractNumId w:val="1"/>
  </w:num>
  <w:num w:numId="3" w16cid:durableId="1437797251">
    <w:abstractNumId w:val="1"/>
  </w:num>
  <w:num w:numId="4" w16cid:durableId="1993177429">
    <w:abstractNumId w:val="1"/>
  </w:num>
  <w:num w:numId="5" w16cid:durableId="436828558">
    <w:abstractNumId w:val="1"/>
  </w:num>
  <w:num w:numId="6" w16cid:durableId="1642036303">
    <w:abstractNumId w:val="1"/>
  </w:num>
  <w:num w:numId="7" w16cid:durableId="1024863357">
    <w:abstractNumId w:val="1"/>
  </w:num>
  <w:num w:numId="8" w16cid:durableId="806361910">
    <w:abstractNumId w:val="1"/>
  </w:num>
  <w:num w:numId="9" w16cid:durableId="1651905078">
    <w:abstractNumId w:val="1"/>
  </w:num>
  <w:num w:numId="10" w16cid:durableId="653753317">
    <w:abstractNumId w:val="1"/>
  </w:num>
  <w:num w:numId="11" w16cid:durableId="1755084162">
    <w:abstractNumId w:val="1"/>
  </w:num>
  <w:num w:numId="12" w16cid:durableId="54351735">
    <w:abstractNumId w:val="1"/>
  </w:num>
  <w:num w:numId="13" w16cid:durableId="1468400582">
    <w:abstractNumId w:val="1"/>
  </w:num>
  <w:num w:numId="14" w16cid:durableId="2080980917">
    <w:abstractNumId w:val="1"/>
  </w:num>
  <w:num w:numId="15" w16cid:durableId="925655533">
    <w:abstractNumId w:val="4"/>
  </w:num>
  <w:num w:numId="16" w16cid:durableId="678773379">
    <w:abstractNumId w:val="3"/>
  </w:num>
  <w:num w:numId="17" w16cid:durableId="895626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572E"/>
    <w:rsid w:val="003026A3"/>
    <w:rsid w:val="003C213E"/>
    <w:rsid w:val="00595B30"/>
    <w:rsid w:val="00646689"/>
    <w:rsid w:val="007C143F"/>
    <w:rsid w:val="008E4D53"/>
    <w:rsid w:val="009B386B"/>
    <w:rsid w:val="00AB6FC1"/>
    <w:rsid w:val="00B1572E"/>
    <w:rsid w:val="00CB1EE7"/>
    <w:rsid w:val="00FA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827F"/>
  <w15:docId w15:val="{561C8B4F-D022-46C1-91CA-48C46A65D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B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2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3</Pages>
  <Words>647</Words>
  <Characters>3693</Characters>
  <Application>Microsoft Office Word</Application>
  <DocSecurity>0</DocSecurity>
  <Lines>30</Lines>
  <Paragraphs>8</Paragraphs>
  <ScaleCrop>false</ScaleCrop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ian Yi Wang</cp:lastModifiedBy>
  <cp:revision>10</cp:revision>
  <dcterms:created xsi:type="dcterms:W3CDTF">2024-11-15T00:08:00Z</dcterms:created>
  <dcterms:modified xsi:type="dcterms:W3CDTF">2024-11-22T03:15:00Z</dcterms:modified>
</cp:coreProperties>
</file>